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b11821a294d059d185f96fa236540efa334f332"/>
    <w:p>
      <w:pPr>
        <w:pStyle w:val="Heading1"/>
      </w:pPr>
      <w:r>
        <w:t xml:space="preserve">Cover Letter for Pharmacist Position in Algeria Algiers</w:t>
      </w:r>
    </w:p>
    <w:p>
      <w:pPr>
        <w:pStyle w:val="FirstParagraph"/>
      </w:pPr>
      <w:r>
        <w:t xml:space="preserve">Dear Hiring Manager,</w:t>
      </w:r>
    </w:p>
    <w:p>
      <w:pPr>
        <w:pStyle w:val="BodyText"/>
      </w:pPr>
      <w:r>
        <w:t xml:space="preserve">I am writing to express my strong interest in the Pharmacist position at your esteemed organization in Algeria Algiers. As a highly motivated and experienced pharmacist with a deep commitment to healthcare excellence, I am eager to contribute my skills, knowledge, and passion for pharmaceutical care to support the growing needs of patients in this vibrant city. With my academic background, professional experience, and cultural adaptability, I am confident in my ability to thrive in the dynamic environment of Algeria Algiers and deliver exceptional value to your institution.</w:t>
      </w:r>
    </w:p>
    <w:p>
      <w:pPr>
        <w:pStyle w:val="BodyText"/>
      </w:pPr>
      <w:r>
        <w:t xml:space="preserve">As a Pharmacist with over [X years] of experience in [specific area, e.g., clinical pharmacy, community pharmacy, or hospital settings], I have developed a strong foundation in medication management, patient counseling, and regulatory compliance. My career has been driven by the core principle of ensuring safe and effective medication use while fostering trust through compassionate care. In Algeria Algiers, where healthcare access and pharmaceutical innovation are critical priorities, I believe my expertise aligns perfectly with the goals of your organization.</w:t>
      </w:r>
    </w:p>
    <w:p>
      <w:pPr>
        <w:pStyle w:val="BodyText"/>
      </w:pPr>
      <w:r>
        <w:t xml:space="preserve">My journey as a Pharmacist began with [mention your highest degree, e.g., Master’s in Pharmacy or Doctor of Pharmacy (Pharm.D.) from a recognized institution]. During my academic training, I focused on [specific areas, e.g., pharmacology, drug therapy management, or public health], which equipped me with the technical and analytical skills necessary to address complex healthcare challenges. Additionally, I have completed [mention certifications or specialized training relevant to pharmacy practice in Algeria Algiers], further enhancing my ability to meet the unique demands of this role.</w:t>
      </w:r>
    </w:p>
    <w:p>
      <w:pPr>
        <w:pStyle w:val="BodyText"/>
      </w:pPr>
      <w:r>
        <w:t xml:space="preserve">Throughout my career as a Pharmacist, I have consistently demonstrated a commitment to patient-centered care and professional integrity. In my previous roles, I was responsible for [describe key responsibilities: e.g., dispensing medications, reviewing prescriptions for accuracy, advising patients on drug usage, collaborating with healthcare providers to optimize treatment plans]. One of my proudest achievements was [specific accomplishment: e.g., implementing a medication adherence program that reduced readmission rates by 20% or leading a community outreach initiative to educate patients on chronic disease management]. These experiences have reinforced my belief in the transformative power of pharmacy in improving public health outcomes.</w:t>
      </w:r>
    </w:p>
    <w:p>
      <w:pPr>
        <w:pStyle w:val="BodyText"/>
      </w:pPr>
      <w:r>
        <w:t xml:space="preserve">What sets me apart as a Pharmacist is my ability to combine technical expertise with cultural sensitivity and effective communication. I understand that Algeria Algiers is a region with distinct healthcare needs, and I have made it a priority to stay informed about local pharmaceutical regulations, patient demographics, and emerging trends in the field. My fluency in [mention languages: e.g., Arabic, French] allows me to connect effortlessly with patients and colleagues across diverse backgrounds, ensuring clear communication and trust. Additionally, my knowledge of [specific local health issues or initiatives relevant to Algeria Algiers] enables me to contribute meaningfully to your organization’s mission of delivering high-quality care.</w:t>
      </w:r>
    </w:p>
    <w:p>
      <w:pPr>
        <w:pStyle w:val="BodyText"/>
      </w:pPr>
      <w:r>
        <w:t xml:space="preserve">The opportunity to work as a Pharmacist in Algeria Algiers is particularly appealing because of the city’s growing healthcare infrastructure and its role as a hub for medical innovation. I am inspired by the potential to support initiatives that address public health challenges, such as [specific examples: e.g., improving access to medications in underserved areas or promoting preventive care]. My goal is to leverage my skills in pharmacy practice to make a tangible difference in the lives of patients while contributing to the broader healthcare landscape of Algeria Algiers.</w:t>
      </w:r>
    </w:p>
    <w:p>
      <w:pPr>
        <w:pStyle w:val="BodyText"/>
      </w:pPr>
      <w:r>
        <w:t xml:space="preserve">I am particularly drawn to your organization’s dedication to [mention something specific about the employer, e.g., "patient safety," "community engagement," or "innovative pharmaceutical solutions"]. As a Pharmacist who values collaboration and continuous learning, I am eager to work alongside your team to achieve shared objectives. My proactive approach, attention to detail, and ability to adapt to evolving healthcare environments make me an ideal candidate for this role.</w:t>
      </w:r>
    </w:p>
    <w:p>
      <w:pPr>
        <w:pStyle w:val="BodyText"/>
      </w:pPr>
      <w:r>
        <w:t xml:space="preserve">In addition to my professional qualifications, I bring a strong sense of responsibility and ethical standards that are essential in the field of pharmacy. I am deeply committed to upholding the highest principles of patient confidentiality, medication safety, and professional accountability. My dedication to these values has been recognized through [mention any awards, recognitions, or volunteer work related to pharmacy or community service].</w:t>
      </w:r>
    </w:p>
    <w:p>
      <w:pPr>
        <w:pStyle w:val="BodyText"/>
      </w:pPr>
      <w:r>
        <w:t xml:space="preserve">Thank you for considering my application for the Pharmacist position in Algeria Algiers. I would welcome the opportunity to discuss how my background, skills, and passion for pharmacy can benefit your organization. Please feel free to contact me at [your phone number] or [your email address] at your earliest convenience. I look forward to the possibility of contributing to your team and supporting the healthcare needs of Algeria Algi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Algeria Algiers</dc:title>
  <dc:creator/>
  <cp:keywords/>
  <dcterms:created xsi:type="dcterms:W3CDTF">2026-07-21T11:39:21Z</dcterms:created>
  <dcterms:modified xsi:type="dcterms:W3CDTF">2026-07-21T11:39:21Z</dcterms:modified>
</cp:coreProperties>
</file>

<file path=docProps/custom.xml><?xml version="1.0" encoding="utf-8"?>
<Properties xmlns="http://schemas.openxmlformats.org/officeDocument/2006/custom-properties" xmlns:vt="http://schemas.openxmlformats.org/officeDocument/2006/docPropsVTypes"/>
</file>